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CV_Subrahmanyam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478b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CV_Subrahmanyam</dc:creator>
  <dcterms:created xsi:type="dcterms:W3CDTF">2020-01-26T06:26:55Z</dcterms:created>
  <dcterms:modified xsi:type="dcterms:W3CDTF">2020-01-26T06:26:55Z</dcterms:modified>
</cp:coreProperties>
</file>